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7777777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SPRAWOZDANIE Z REALIZACJI 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194D98BA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50E8D59C" w14:textId="24DDB37C" w:rsidR="00EB0FB9" w:rsidRPr="00EB0FB9" w:rsidRDefault="00EB0FB9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EB0FB9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a rok akademicki ……………</w:t>
      </w:r>
    </w:p>
    <w:p w14:paraId="339C5693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19/2020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BE04D7" w14:textId="77777777" w:rsidR="00751AE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4FCC9109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FC099D3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958B70E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2B733F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623E6E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4058C67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03E80CD6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84110CE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32EAF56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10963DC" w14:textId="51E5CADF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24E6E9F" w14:textId="0CAE9DD4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</w:t>
      </w:r>
      <w:r>
        <w:rPr>
          <w:rFonts w:ascii="Times New Roman" w:hAnsi="Times New Roman"/>
          <w:lang w:eastAsia="pl-PL"/>
        </w:rPr>
        <w:t xml:space="preserve"> termin złożenia </w:t>
      </w:r>
      <w:r w:rsidRPr="00392150">
        <w:rPr>
          <w:rFonts w:ascii="Times New Roman" w:hAnsi="Times New Roman"/>
          <w:lang w:eastAsia="pl-PL"/>
        </w:rPr>
        <w:t>rozprawy doktorskiej:</w:t>
      </w:r>
    </w:p>
    <w:p w14:paraId="47CBB47C" w14:textId="77777777" w:rsidR="00055573" w:rsidRDefault="00055573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7A4A4AD" w14:textId="77BDCF6E" w:rsidR="00751AE0" w:rsidRPr="00392150" w:rsidRDefault="00961FE9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71290646" w:rsidR="00BE0C2C" w:rsidRPr="007615E5" w:rsidRDefault="00BE0C2C" w:rsidP="00EA37B1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9CC056C" w14:textId="10A04CE0" w:rsidR="001B14E7" w:rsidRPr="00392150" w:rsidRDefault="001B14E7" w:rsidP="001B14E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Sprawozdanie z realizacji praktyki zawodowej (dydaktycznej)</w:t>
      </w:r>
    </w:p>
    <w:p w14:paraId="246E0BB8" w14:textId="77777777" w:rsidR="00F40183" w:rsidRPr="006B18D7" w:rsidRDefault="00F40183" w:rsidP="00F4018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36F8AB7" w14:textId="1E43A78A" w:rsidR="00BE0C2C" w:rsidRDefault="00BE0C2C" w:rsidP="00BE0C2C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 w:rsidR="004A7641">
        <w:rPr>
          <w:rFonts w:ascii="Times New Roman" w:hAnsi="Times New Roman"/>
          <w:bCs/>
        </w:rPr>
        <w:t>dydaktycznych w UŚ w Katowicach w ramach praktyki zawodowej</w:t>
      </w:r>
      <w:r w:rsidR="007C5E19">
        <w:rPr>
          <w:rFonts w:ascii="Times New Roman" w:hAnsi="Times New Roman"/>
          <w:bCs/>
        </w:rPr>
        <w:t xml:space="preserve"> (w tym</w:t>
      </w:r>
      <w:r w:rsidR="007C5E19" w:rsidRPr="007615E5">
        <w:rPr>
          <w:rFonts w:ascii="Times New Roman" w:hAnsi="Times New Roman"/>
          <w:bCs/>
        </w:rPr>
        <w:t xml:space="preserve"> nazwa modułu, prowadzący zajęcia</w:t>
      </w:r>
      <w:r w:rsidR="007C5E19">
        <w:rPr>
          <w:rFonts w:ascii="Times New Roman" w:hAnsi="Times New Roman"/>
          <w:bCs/>
        </w:rPr>
        <w:t xml:space="preserve"> w przypadku współprowadzenia zajęć</w:t>
      </w:r>
      <w:r w:rsidR="007C5E19" w:rsidRPr="007615E5">
        <w:rPr>
          <w:rFonts w:ascii="Times New Roman" w:hAnsi="Times New Roman"/>
          <w:bCs/>
        </w:rPr>
        <w:t xml:space="preserve">, liczba </w:t>
      </w:r>
      <w:r w:rsidR="0035495C">
        <w:rPr>
          <w:rFonts w:ascii="Times New Roman" w:hAnsi="Times New Roman"/>
          <w:bCs/>
        </w:rPr>
        <w:t xml:space="preserve">prowadzonych/współprowadzonych </w:t>
      </w:r>
      <w:r w:rsidR="007C5E19" w:rsidRPr="007615E5">
        <w:rPr>
          <w:rFonts w:ascii="Times New Roman" w:hAnsi="Times New Roman"/>
          <w:bCs/>
        </w:rPr>
        <w:t>godzin</w:t>
      </w:r>
      <w:r w:rsidR="007C5E19">
        <w:rPr>
          <w:rFonts w:ascii="Times New Roman" w:hAnsi="Times New Roman"/>
          <w:bCs/>
        </w:rPr>
        <w:t>)</w:t>
      </w:r>
    </w:p>
    <w:p w14:paraId="248D769A" w14:textId="6E53F2D2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3BD56BA8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8FDBE9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AF41EE1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97639E" w14:textId="1CB77E63" w:rsidR="001B14E7" w:rsidRDefault="001B14E7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6786EE9" w14:textId="1543BD69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D9B93C" w14:textId="77777777" w:rsidR="00DE28A2" w:rsidRDefault="00DE28A2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14:paraId="647AE3C0" w14:textId="77B56B13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>
        <w:rPr>
          <w:rFonts w:ascii="Times New Roman" w:hAnsi="Times New Roman"/>
          <w:b/>
          <w:lang w:eastAsia="pl-PL"/>
        </w:rPr>
        <w:t>Indywidualnego Planu B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E082E45" w14:textId="519FDE26" w:rsidR="006A4F48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 w:rsidRPr="00BE0C2C">
        <w:rPr>
          <w:rFonts w:ascii="Times New Roman" w:hAnsi="Times New Roman"/>
          <w:bCs/>
        </w:rPr>
        <w:t xml:space="preserve">zrealizowane zadania badawcze </w:t>
      </w:r>
      <w:r w:rsidR="008A144A">
        <w:rPr>
          <w:rFonts w:ascii="Times New Roman" w:hAnsi="Times New Roman"/>
          <w:bCs/>
        </w:rPr>
        <w:t xml:space="preserve">zgodnie z </w:t>
      </w:r>
      <w:r w:rsidR="001E4DF8">
        <w:rPr>
          <w:rFonts w:ascii="Times New Roman" w:hAnsi="Times New Roman"/>
          <w:bCs/>
        </w:rPr>
        <w:t xml:space="preserve">przyjętym </w:t>
      </w:r>
      <w:r w:rsidR="008A144A">
        <w:rPr>
          <w:rFonts w:ascii="Times New Roman" w:hAnsi="Times New Roman"/>
          <w:bCs/>
        </w:rPr>
        <w:t xml:space="preserve">harmonogramem </w:t>
      </w:r>
      <w:r w:rsidRPr="00BE0C2C">
        <w:rPr>
          <w:rFonts w:ascii="Times New Roman" w:hAnsi="Times New Roman"/>
          <w:bCs/>
        </w:rPr>
        <w:t xml:space="preserve">(postępy w realizacji IPB oraz postępy w </w:t>
      </w:r>
      <w:r>
        <w:rPr>
          <w:rFonts w:ascii="Times New Roman" w:hAnsi="Times New Roman"/>
          <w:bCs/>
        </w:rPr>
        <w:t>przygotowywaniu rozprawy</w:t>
      </w:r>
      <w:r w:rsidRPr="00BE0C2C">
        <w:rPr>
          <w:rFonts w:ascii="Times New Roman" w:hAnsi="Times New Roman"/>
          <w:bCs/>
        </w:rPr>
        <w:t xml:space="preserve"> doktorsk</w:t>
      </w:r>
      <w:r>
        <w:rPr>
          <w:rFonts w:ascii="Times New Roman" w:hAnsi="Times New Roman"/>
          <w:bCs/>
        </w:rPr>
        <w:t>iej</w:t>
      </w:r>
      <w:r w:rsidR="00BE2740">
        <w:rPr>
          <w:rFonts w:ascii="Times New Roman" w:hAnsi="Times New Roman"/>
          <w:bCs/>
        </w:rPr>
        <w:t>)</w:t>
      </w:r>
      <w:r w:rsidR="00EB0FB9">
        <w:rPr>
          <w:rFonts w:ascii="Times New Roman" w:hAnsi="Times New Roman"/>
          <w:bCs/>
        </w:rPr>
        <w:t xml:space="preserve"> – szczegółowy opis</w:t>
      </w:r>
      <w:bookmarkStart w:id="0" w:name="_GoBack"/>
      <w:bookmarkEnd w:id="0"/>
      <w:r w:rsidR="00EB0FB9">
        <w:rPr>
          <w:rFonts w:ascii="Times New Roman" w:hAnsi="Times New Roman"/>
          <w:bCs/>
        </w:rPr>
        <w:t xml:space="preserve"> </w:t>
      </w:r>
    </w:p>
    <w:p w14:paraId="3BD74796" w14:textId="533DB0D7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0B6009A" w14:textId="6141B4E9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C6DF8B" w14:textId="673C3681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opublikowane</w:t>
      </w:r>
      <w:r>
        <w:rPr>
          <w:rFonts w:ascii="Times New Roman" w:hAnsi="Times New Roman"/>
          <w:bCs/>
        </w:rPr>
        <w:t xml:space="preserve"> (pełne dane wraz z numerem DOI o ile ma zastosowa</w:t>
      </w:r>
      <w:r w:rsidR="004A7641">
        <w:rPr>
          <w:rFonts w:ascii="Times New Roman" w:hAnsi="Times New Roman"/>
          <w:bCs/>
        </w:rPr>
        <w:t>nie, proszę dołączyć kopie/skany artykułów</w:t>
      </w:r>
      <w:r>
        <w:rPr>
          <w:rFonts w:ascii="Times New Roman" w:hAnsi="Times New Roman"/>
          <w:bCs/>
        </w:rPr>
        <w:t>)</w:t>
      </w:r>
    </w:p>
    <w:p w14:paraId="425008A8" w14:textId="30C64BDA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258BD24" w14:textId="615CEAD6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06ACD94" w14:textId="56EDB9AC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przyjęte do druku</w:t>
      </w:r>
      <w:r>
        <w:rPr>
          <w:rFonts w:ascii="Times New Roman" w:hAnsi="Times New Roman"/>
          <w:bCs/>
        </w:rPr>
        <w:t xml:space="preserve"> (</w:t>
      </w:r>
      <w:r w:rsidR="007D065B" w:rsidRPr="002060F1">
        <w:rPr>
          <w:rFonts w:ascii="Times New Roman" w:hAnsi="Times New Roman"/>
          <w:bCs/>
        </w:rPr>
        <w:t xml:space="preserve">dane </w:t>
      </w:r>
      <w:r>
        <w:rPr>
          <w:rFonts w:ascii="Times New Roman" w:hAnsi="Times New Roman"/>
          <w:bCs/>
        </w:rPr>
        <w:t>wraz z numerem DOI o ile ma zastosowa</w:t>
      </w:r>
      <w:r w:rsidR="004A7641">
        <w:rPr>
          <w:rFonts w:ascii="Times New Roman" w:hAnsi="Times New Roman"/>
          <w:bCs/>
        </w:rPr>
        <w:t>nie, proszę dołączyć kopie/skanu artykułów</w:t>
      </w:r>
      <w:r>
        <w:rPr>
          <w:rFonts w:ascii="Times New Roman" w:hAnsi="Times New Roman"/>
          <w:bCs/>
        </w:rPr>
        <w:t>)</w:t>
      </w:r>
    </w:p>
    <w:p w14:paraId="0850D099" w14:textId="44AA0F00" w:rsidR="002A6265" w:rsidRDefault="002A6265" w:rsidP="002A6265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0E451F" w14:textId="7D7E9318" w:rsidR="00356740" w:rsidRDefault="00356740" w:rsidP="002A6265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EEFADE1" w14:textId="092FC2CC" w:rsidR="00E13BD7" w:rsidRPr="00E13BD7" w:rsidRDefault="00E13BD7" w:rsidP="00E13BD7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Pr="00E13BD7">
        <w:rPr>
          <w:rFonts w:ascii="Times New Roman" w:hAnsi="Times New Roman"/>
          <w:bCs/>
        </w:rPr>
        <w:t>orobek ewaluacyjny w zakresie sztuki (jeżeli dotyczy)</w:t>
      </w:r>
    </w:p>
    <w:p w14:paraId="6655D511" w14:textId="7BDE01F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EFD6F11" w14:textId="2B9AA409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56AD1CB" w14:textId="17194487" w:rsidR="00BE0C2C" w:rsidRDefault="004C499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ubli</w:t>
      </w:r>
      <w:r w:rsidR="00984FB3">
        <w:rPr>
          <w:rFonts w:ascii="Times New Roman" w:hAnsi="Times New Roman"/>
          <w:bCs/>
        </w:rPr>
        <w:t>k</w:t>
      </w:r>
      <w:r>
        <w:rPr>
          <w:rFonts w:ascii="Times New Roman" w:hAnsi="Times New Roman"/>
          <w:bCs/>
        </w:rPr>
        <w:t>a</w:t>
      </w:r>
      <w:r w:rsidR="00984FB3">
        <w:rPr>
          <w:rFonts w:ascii="Times New Roman" w:hAnsi="Times New Roman"/>
          <w:bCs/>
        </w:rPr>
        <w:t>cje</w:t>
      </w:r>
      <w:r w:rsidR="00BE0C2C" w:rsidRPr="00BE0C2C">
        <w:rPr>
          <w:rFonts w:ascii="Times New Roman" w:hAnsi="Times New Roman"/>
          <w:bCs/>
        </w:rPr>
        <w:t xml:space="preserve"> wysłane do druku</w:t>
      </w:r>
      <w:r w:rsidR="00BE0C2C">
        <w:rPr>
          <w:rFonts w:ascii="Times New Roman" w:hAnsi="Times New Roman"/>
          <w:bCs/>
        </w:rPr>
        <w:t>/recenzji</w:t>
      </w:r>
    </w:p>
    <w:p w14:paraId="301C329B" w14:textId="6693C456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DDFF3A1" w14:textId="23923FE8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321EDCA" w14:textId="0F725464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czynny </w:t>
      </w:r>
      <w:r w:rsidRPr="00BE0C2C">
        <w:rPr>
          <w:rFonts w:ascii="Times New Roman" w:hAnsi="Times New Roman"/>
          <w:bCs/>
        </w:rPr>
        <w:t>udział w konferencjach (nazwa</w:t>
      </w:r>
      <w:r w:rsidR="004A7641">
        <w:rPr>
          <w:rFonts w:ascii="Times New Roman" w:hAnsi="Times New Roman"/>
          <w:bCs/>
        </w:rPr>
        <w:t>,</w:t>
      </w:r>
      <w:r w:rsidRPr="00BE0C2C">
        <w:rPr>
          <w:rFonts w:ascii="Times New Roman" w:hAnsi="Times New Roman"/>
          <w:bCs/>
        </w:rPr>
        <w:t xml:space="preserve"> czas i miejsce konferencji, rodzaj i tytuł prezentacji</w:t>
      </w:r>
      <w:r>
        <w:rPr>
          <w:rFonts w:ascii="Times New Roman" w:hAnsi="Times New Roman"/>
          <w:bCs/>
        </w:rPr>
        <w:t>)</w:t>
      </w:r>
    </w:p>
    <w:p w14:paraId="06E505FA" w14:textId="3CAA67A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056FFE7" w14:textId="54A42E63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5FD6D72" w14:textId="75382B60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bierny </w:t>
      </w:r>
      <w:r w:rsidRPr="00BE0C2C">
        <w:rPr>
          <w:rFonts w:ascii="Times New Roman" w:hAnsi="Times New Roman"/>
          <w:bCs/>
        </w:rPr>
        <w:t>udział w konferencjach (n</w:t>
      </w:r>
      <w:r>
        <w:rPr>
          <w:rFonts w:ascii="Times New Roman" w:hAnsi="Times New Roman"/>
          <w:bCs/>
        </w:rPr>
        <w:t>azwa</w:t>
      </w:r>
      <w:r w:rsidR="004A7641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czas i miejsce konferencji)</w:t>
      </w:r>
    </w:p>
    <w:p w14:paraId="6D991C6A" w14:textId="39947457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F40086C" w14:textId="268FD068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42E7138" w14:textId="03E2CAC6" w:rsidR="00E13BD7" w:rsidRDefault="00E13BD7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stażach</w:t>
      </w:r>
    </w:p>
    <w:p w14:paraId="2E89BF4F" w14:textId="763AEFF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E148376" w14:textId="040430A5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37DA12" w14:textId="58AB9A97" w:rsidR="00E13BD7" w:rsidRDefault="00E13BD7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kwerendach</w:t>
      </w:r>
    </w:p>
    <w:p w14:paraId="4A567D07" w14:textId="2FCAD733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3AE8E48" w14:textId="2A950FF6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F699F44" w14:textId="7CB37ACB" w:rsidR="00BE0C2C" w:rsidRDefault="00BE0C2C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 w:rsidRPr="00BE0C2C">
        <w:rPr>
          <w:rFonts w:ascii="Times New Roman" w:hAnsi="Times New Roman"/>
          <w:bCs/>
        </w:rPr>
        <w:t xml:space="preserve">udział w projektach badawczych, złożone wnioski lub uzyskane granty (rodzaj grantu, charakter udziału w </w:t>
      </w:r>
      <w:r w:rsidR="004A7641">
        <w:rPr>
          <w:rFonts w:ascii="Times New Roman" w:hAnsi="Times New Roman"/>
          <w:bCs/>
        </w:rPr>
        <w:t>projekcie</w:t>
      </w:r>
      <w:r w:rsidRPr="00BE0C2C">
        <w:rPr>
          <w:rFonts w:ascii="Times New Roman" w:hAnsi="Times New Roman"/>
          <w:bCs/>
        </w:rPr>
        <w:t xml:space="preserve"> i okres jego realizacji</w:t>
      </w:r>
      <w:r w:rsidR="004A7641">
        <w:rPr>
          <w:rFonts w:ascii="Times New Roman" w:hAnsi="Times New Roman"/>
          <w:bCs/>
        </w:rPr>
        <w:t>)</w:t>
      </w:r>
    </w:p>
    <w:p w14:paraId="0C7AB75C" w14:textId="339225D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8C34C6E" w14:textId="4757D3D4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7A90EF6" w14:textId="4F8B9129" w:rsidR="00E13BD7" w:rsidRDefault="001830D5" w:rsidP="00E13BD7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</w:t>
      </w:r>
      <w:r w:rsidR="00E13BD7">
        <w:rPr>
          <w:rFonts w:ascii="Times New Roman" w:hAnsi="Times New Roman"/>
          <w:bCs/>
        </w:rPr>
        <w:t xml:space="preserve">nne osiągnięcia </w:t>
      </w:r>
      <w:r w:rsidR="00E13BD7" w:rsidRPr="00E13BD7">
        <w:rPr>
          <w:rFonts w:ascii="Times New Roman" w:hAnsi="Times New Roman"/>
          <w:bCs/>
        </w:rPr>
        <w:t>ewaluacyjne (naukowe / artystyczne)</w:t>
      </w:r>
    </w:p>
    <w:p w14:paraId="384CA165" w14:textId="0F664AE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2534B90" w14:textId="3086CB80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F45587F" w14:textId="77777777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4260D5C8" w14:textId="77777777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17F624BD" w14:textId="77777777" w:rsidR="00356740" w:rsidRPr="00392150" w:rsidRDefault="00356740" w:rsidP="00356740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B19AE42" w14:textId="52A36B12" w:rsidR="002E3B58" w:rsidRPr="002E3B58" w:rsidRDefault="00DD6DBC" w:rsidP="002E3B5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Informacja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 xml:space="preserve">postępie w 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>Indywidualnego Planu B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356740">
        <w:rPr>
          <w:rFonts w:ascii="Times New Roman" w:hAnsi="Times New Roman"/>
          <w:b/>
          <w:lang w:eastAsia="pl-PL"/>
        </w:rPr>
        <w:t xml:space="preserve">przygotowywania </w:t>
      </w:r>
      <w:r w:rsidR="00356740" w:rsidRPr="00E13BD7">
        <w:rPr>
          <w:rFonts w:ascii="Times New Roman" w:hAnsi="Times New Roman"/>
          <w:b/>
          <w:lang w:eastAsia="pl-PL"/>
        </w:rPr>
        <w:t>rozprawy doktorskiej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77777777" w:rsidR="00E13BD7" w:rsidRPr="006B18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4874DBF4" w:rsidR="00E13BD7" w:rsidRPr="007C0CB4" w:rsidRDefault="00DD6DBC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Informacja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 xml:space="preserve">o </w:t>
      </w:r>
      <w:r w:rsidR="00261432">
        <w:rPr>
          <w:rFonts w:ascii="Times New Roman" w:hAnsi="Times New Roman"/>
          <w:b/>
          <w:lang w:eastAsia="pl-PL"/>
        </w:rPr>
        <w:t xml:space="preserve">postępie w 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>Indywidualnego Planu B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261432">
        <w:rPr>
          <w:rFonts w:ascii="Times New Roman" w:hAnsi="Times New Roman"/>
          <w:b/>
          <w:lang w:eastAsia="pl-PL"/>
        </w:rPr>
        <w:t xml:space="preserve">przygotowywania </w:t>
      </w:r>
      <w:r w:rsidR="00261432" w:rsidRPr="00E13BD7">
        <w:rPr>
          <w:rFonts w:ascii="Times New Roman" w:hAnsi="Times New Roman"/>
          <w:b/>
          <w:lang w:eastAsia="pl-PL"/>
        </w:rPr>
        <w:t>rozprawy doktorskiej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907E3" w14:textId="77777777" w:rsidR="00EF2B97" w:rsidRDefault="00EF2B97" w:rsidP="005D63CD">
      <w:pPr>
        <w:spacing w:after="0" w:line="240" w:lineRule="auto"/>
      </w:pPr>
      <w:r>
        <w:separator/>
      </w:r>
    </w:p>
  </w:endnote>
  <w:endnote w:type="continuationSeparator" w:id="0">
    <w:p w14:paraId="60F5955C" w14:textId="77777777" w:rsidR="00EF2B97" w:rsidRDefault="00EF2B97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51CEB" w14:textId="77777777" w:rsidR="00EF2B97" w:rsidRDefault="00EF2B97" w:rsidP="005D63CD">
      <w:pPr>
        <w:spacing w:after="0" w:line="240" w:lineRule="auto"/>
      </w:pPr>
      <w:r>
        <w:separator/>
      </w:r>
    </w:p>
  </w:footnote>
  <w:footnote w:type="continuationSeparator" w:id="0">
    <w:p w14:paraId="3A7F38BD" w14:textId="77777777" w:rsidR="00EF2B97" w:rsidRDefault="00EF2B97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AUAyHOP3ywAAAA="/>
  </w:docVars>
  <w:rsids>
    <w:rsidRoot w:val="005D63CD"/>
    <w:rsid w:val="00035187"/>
    <w:rsid w:val="000458F5"/>
    <w:rsid w:val="000534DB"/>
    <w:rsid w:val="00055573"/>
    <w:rsid w:val="00055BB6"/>
    <w:rsid w:val="00062715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B14E7"/>
    <w:rsid w:val="001B1AC0"/>
    <w:rsid w:val="001B2343"/>
    <w:rsid w:val="001D0076"/>
    <w:rsid w:val="001E4DF8"/>
    <w:rsid w:val="001F28EA"/>
    <w:rsid w:val="001F760F"/>
    <w:rsid w:val="00200A27"/>
    <w:rsid w:val="002060F1"/>
    <w:rsid w:val="00207AAE"/>
    <w:rsid w:val="00232D15"/>
    <w:rsid w:val="002465F5"/>
    <w:rsid w:val="00260804"/>
    <w:rsid w:val="00261432"/>
    <w:rsid w:val="00276FFC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8697E"/>
    <w:rsid w:val="00492546"/>
    <w:rsid w:val="004A7641"/>
    <w:rsid w:val="004B4B0E"/>
    <w:rsid w:val="004C0183"/>
    <w:rsid w:val="004C0184"/>
    <w:rsid w:val="004C499A"/>
    <w:rsid w:val="004D107E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5E19"/>
    <w:rsid w:val="007D065B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27D4"/>
    <w:rsid w:val="008A144A"/>
    <w:rsid w:val="008A16A2"/>
    <w:rsid w:val="008B1580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7084D"/>
    <w:rsid w:val="00AD1DEF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7AF9"/>
    <w:rsid w:val="00C20EBA"/>
    <w:rsid w:val="00C36319"/>
    <w:rsid w:val="00CB3513"/>
    <w:rsid w:val="00CC11F9"/>
    <w:rsid w:val="00D07E3C"/>
    <w:rsid w:val="00D4793B"/>
    <w:rsid w:val="00D61394"/>
    <w:rsid w:val="00D65CB7"/>
    <w:rsid w:val="00D66A4C"/>
    <w:rsid w:val="00DB75BC"/>
    <w:rsid w:val="00DD6DBC"/>
    <w:rsid w:val="00DE28A2"/>
    <w:rsid w:val="00E13BD7"/>
    <w:rsid w:val="00E35B33"/>
    <w:rsid w:val="00E45F0B"/>
    <w:rsid w:val="00E57DC0"/>
    <w:rsid w:val="00E7441E"/>
    <w:rsid w:val="00E80796"/>
    <w:rsid w:val="00EA3288"/>
    <w:rsid w:val="00EA6E26"/>
    <w:rsid w:val="00EB0FB9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purl.org/dc/elements/1.1/"/>
    <ds:schemaRef ds:uri="http://purl.org/dc/terms/"/>
    <ds:schemaRef ds:uri="b0469b5c-91d9-4230-9bcb-43b5bd17c315"/>
    <ds:schemaRef ds:uri="http://purl.org/dc/dcmitype/"/>
    <ds:schemaRef ds:uri="http://schemas.microsoft.com/office/2006/documentManagement/types"/>
    <ds:schemaRef ds:uri="http://www.w3.org/XML/1998/namespace"/>
    <ds:schemaRef ds:uri="65ea1ace-d2aa-4a4e-805e-6618a206a3e1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21678C-D971-419A-ABE8-159B4B80A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314FC5-25AF-40E2-806D-A2EFF0271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4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2-08-31T10:04:00Z</dcterms:created>
  <dcterms:modified xsi:type="dcterms:W3CDTF">2022-08-3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